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Heading2"/>
      </w:pPr>
      <w:bookmarkStart w:id="22" w:name="using-read.delim"/>
      <w:bookmarkEnd w:id="22"/>
      <w:r>
        <w:t xml:space="preserve">using read.delim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pPr>
        <w:pStyle w:val="FirstParagraph"/>
      </w:pPr>
      <w:r>
        <w:t xml:space="preserve">What's the distribution of authors in all articles of our data set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_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verage number of Facebook shares per paper in the data set is 0.652418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5c0a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Emily Davenport</dc:creator>
  <dcterms:created xsi:type="dcterms:W3CDTF">2015-09-15</dcterms:created>
  <dcterms:modified xsi:type="dcterms:W3CDTF">2015-09-15</dcterms:modified>
</cp:coreProperties>
</file>